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37163" w14:textId="77777777" w:rsidR="00CC4A79" w:rsidRPr="00EA74BB" w:rsidRDefault="00CC4A79" w:rsidP="00CC4A79">
      <w:pPr>
        <w:spacing w:after="0" w:line="240" w:lineRule="auto"/>
        <w:jc w:val="center"/>
        <w:rPr>
          <w:sz w:val="28"/>
        </w:rPr>
      </w:pPr>
      <w:bookmarkStart w:id="0" w:name="_GoBack"/>
      <w:bookmarkEnd w:id="0"/>
      <w:r w:rsidRPr="00EA74BB">
        <w:rPr>
          <w:sz w:val="28"/>
        </w:rPr>
        <w:t>Confirmation Ministry Schedule 2017-2018</w:t>
      </w:r>
    </w:p>
    <w:p w14:paraId="4261BD64" w14:textId="77777777" w:rsidR="00C26E23" w:rsidRDefault="00C26E23" w:rsidP="00CC4A79">
      <w:pPr>
        <w:spacing w:after="0" w:line="240" w:lineRule="auto"/>
      </w:pPr>
      <w:r>
        <w:t>September 6</w:t>
      </w:r>
      <w:r w:rsidR="00CC4A79" w:rsidRPr="00C26E23">
        <w:tab/>
      </w:r>
      <w:r w:rsidR="00CC4A79" w:rsidRPr="00C26E23">
        <w:tab/>
      </w:r>
      <w:r>
        <w:t>Learner Directed Confirmation – Interest/Information Night</w:t>
      </w:r>
    </w:p>
    <w:p w14:paraId="79ED7F17" w14:textId="77777777" w:rsidR="0056079B" w:rsidRDefault="0056079B" w:rsidP="0056079B">
      <w:pPr>
        <w:spacing w:after="0" w:line="240" w:lineRule="auto"/>
      </w:pPr>
      <w:r>
        <w:t>September 10 – Rally Day</w:t>
      </w:r>
    </w:p>
    <w:p w14:paraId="4F594A81" w14:textId="34BA7029" w:rsidR="00C26E23" w:rsidRDefault="00C26E23" w:rsidP="00CC4A79">
      <w:pPr>
        <w:spacing w:after="0" w:line="240" w:lineRule="auto"/>
      </w:pPr>
      <w:r>
        <w:t>September 13</w:t>
      </w:r>
      <w:r>
        <w:tab/>
      </w:r>
      <w:r>
        <w:tab/>
      </w:r>
      <w:r w:rsidR="0056079B">
        <w:t xml:space="preserve">Confirmation Ministry – new parent orientation </w:t>
      </w:r>
    </w:p>
    <w:p w14:paraId="181ED76A" w14:textId="1E76D1BF" w:rsidR="00CC4A79" w:rsidRPr="00C26E23" w:rsidRDefault="00CC4A79" w:rsidP="00CC4A79">
      <w:pPr>
        <w:spacing w:after="0" w:line="240" w:lineRule="auto"/>
      </w:pPr>
      <w:r w:rsidRPr="00C26E23">
        <w:t>September 20</w:t>
      </w:r>
      <w:r w:rsidRPr="00C26E23">
        <w:tab/>
      </w:r>
      <w:r w:rsidRPr="00C26E23">
        <w:tab/>
        <w:t>Small group leader – Safe Guarding God’s Children (for all leaders)</w:t>
      </w:r>
    </w:p>
    <w:p w14:paraId="723AC4D6" w14:textId="77777777" w:rsidR="00CC4A79" w:rsidRPr="00C26E23" w:rsidRDefault="00CC4A79" w:rsidP="00CC4A79">
      <w:pPr>
        <w:spacing w:after="0" w:line="240" w:lineRule="auto"/>
      </w:pPr>
      <w:r w:rsidRPr="00C26E23">
        <w:t>September 27</w:t>
      </w:r>
      <w:r w:rsidRPr="00C26E23">
        <w:tab/>
      </w:r>
      <w:r w:rsidRPr="00C26E23">
        <w:tab/>
        <w:t>First Night of Confirmation</w:t>
      </w:r>
    </w:p>
    <w:p w14:paraId="539E42F2" w14:textId="77777777" w:rsidR="00CC4A79" w:rsidRPr="00C26E23" w:rsidRDefault="00CC4A79" w:rsidP="00CC4A79">
      <w:pPr>
        <w:spacing w:after="0" w:line="240" w:lineRule="auto"/>
      </w:pPr>
      <w:r w:rsidRPr="00C26E23">
        <w:tab/>
      </w:r>
      <w:r w:rsidRPr="00C26E23">
        <w:tab/>
      </w:r>
      <w:r w:rsidRPr="00C26E23">
        <w:tab/>
      </w:r>
      <w:r w:rsidRPr="00C26E23">
        <w:tab/>
        <w:t>Small group building – fun and fellowship</w:t>
      </w:r>
    </w:p>
    <w:p w14:paraId="797B2BD5" w14:textId="77777777" w:rsidR="00CC4A79" w:rsidRPr="00C26E23" w:rsidRDefault="00CC4A79" w:rsidP="00CC4A79">
      <w:pPr>
        <w:spacing w:after="0" w:line="240" w:lineRule="auto"/>
      </w:pPr>
      <w:r w:rsidRPr="00C26E23">
        <w:tab/>
      </w:r>
      <w:r w:rsidRPr="00C26E23">
        <w:tab/>
      </w:r>
      <w:r w:rsidRPr="00C26E23">
        <w:tab/>
      </w:r>
      <w:r w:rsidRPr="00C26E23">
        <w:tab/>
        <w:t>Introduction to curriculum and distribution of schedules</w:t>
      </w:r>
    </w:p>
    <w:p w14:paraId="054D7621" w14:textId="77777777" w:rsidR="00CC4A79" w:rsidRPr="00C26E23" w:rsidRDefault="00CC4A79" w:rsidP="00CC4A79">
      <w:pPr>
        <w:spacing w:after="0" w:line="240" w:lineRule="auto"/>
      </w:pPr>
      <w:r w:rsidRPr="00C26E23">
        <w:t>October 4</w:t>
      </w:r>
      <w:r w:rsidRPr="00C26E23">
        <w:tab/>
      </w:r>
      <w:r w:rsidRPr="00C26E23">
        <w:tab/>
        <w:t>Meal Pack</w:t>
      </w:r>
    </w:p>
    <w:p w14:paraId="07B98B43" w14:textId="77777777" w:rsidR="00CC4A79" w:rsidRPr="00C26E23" w:rsidRDefault="00CC4A79" w:rsidP="00CC4A79">
      <w:pPr>
        <w:spacing w:after="0" w:line="240" w:lineRule="auto"/>
      </w:pPr>
      <w:r w:rsidRPr="00C26E23">
        <w:tab/>
      </w:r>
      <w:r w:rsidRPr="00C26E23">
        <w:rPr>
          <w:noProof/>
        </w:rPr>
        <w:t>Sunday,</w:t>
      </w:r>
      <w:r w:rsidRPr="00C26E23">
        <w:t xml:space="preserve"> October 8   Service:  South of the River CROP Hunger Walk</w:t>
      </w:r>
      <w:proofErr w:type="gramStart"/>
      <w:r w:rsidRPr="00C26E23">
        <w:t xml:space="preserve">   (</w:t>
      </w:r>
      <w:proofErr w:type="gramEnd"/>
      <w:r w:rsidRPr="00C26E23">
        <w:t>all attend)</w:t>
      </w:r>
    </w:p>
    <w:p w14:paraId="74203073" w14:textId="77777777" w:rsidR="00CC4A79" w:rsidRPr="00C26E23" w:rsidRDefault="00CC4A79" w:rsidP="00CC4A79">
      <w:pPr>
        <w:spacing w:after="0" w:line="240" w:lineRule="auto"/>
      </w:pPr>
      <w:r w:rsidRPr="00C26E23">
        <w:t>October 11</w:t>
      </w:r>
      <w:r w:rsidRPr="00C26E23">
        <w:tab/>
      </w:r>
      <w:r w:rsidRPr="00C26E23">
        <w:tab/>
        <w:t>Bible Study on Forgiveness:   Genesis 1:1-2:4a</w:t>
      </w:r>
    </w:p>
    <w:p w14:paraId="11EFA4F1" w14:textId="77777777" w:rsidR="00CC4A79" w:rsidRPr="00C26E23" w:rsidRDefault="00CC4A79" w:rsidP="00CC4A79">
      <w:pPr>
        <w:spacing w:after="0" w:line="240" w:lineRule="auto"/>
      </w:pPr>
      <w:r w:rsidRPr="00C26E23">
        <w:t xml:space="preserve">October 18 </w:t>
      </w:r>
      <w:r w:rsidRPr="00C26E23">
        <w:tab/>
      </w:r>
      <w:r w:rsidRPr="00C26E23">
        <w:tab/>
        <w:t>MEA – NO SCHOOL or CONFIRMATION</w:t>
      </w:r>
    </w:p>
    <w:p w14:paraId="31975A17" w14:textId="77777777" w:rsidR="00CC4A79" w:rsidRPr="00C26E23" w:rsidRDefault="00CC4A79" w:rsidP="00CC4A79">
      <w:pPr>
        <w:spacing w:after="0" w:line="240" w:lineRule="auto"/>
      </w:pPr>
      <w:r w:rsidRPr="00C26E23">
        <w:t>October 25</w:t>
      </w:r>
      <w:r w:rsidRPr="00C26E23">
        <w:tab/>
      </w:r>
      <w:r w:rsidRPr="00C26E23">
        <w:tab/>
        <w:t>Catechism:  Lord’s Prayer – Introduction, Petition 1,2</w:t>
      </w:r>
    </w:p>
    <w:p w14:paraId="1667E219" w14:textId="77777777" w:rsidR="00CC4A79" w:rsidRPr="00C26E23" w:rsidRDefault="00CC4A79" w:rsidP="00CC4A79">
      <w:pPr>
        <w:spacing w:after="0" w:line="240" w:lineRule="auto"/>
      </w:pPr>
      <w:r w:rsidRPr="00C26E23">
        <w:t>November 1</w:t>
      </w:r>
      <w:r w:rsidRPr="00C26E23">
        <w:tab/>
      </w:r>
      <w:r w:rsidRPr="00C26E23">
        <w:tab/>
        <w:t>Meal Pack</w:t>
      </w:r>
    </w:p>
    <w:p w14:paraId="2A59A656" w14:textId="77777777" w:rsidR="00CC4A79" w:rsidRPr="00C26E23" w:rsidRDefault="00CC4A79" w:rsidP="00CC4A79">
      <w:pPr>
        <w:spacing w:after="0" w:line="240" w:lineRule="auto"/>
      </w:pPr>
      <w:r w:rsidRPr="00C26E23">
        <w:tab/>
      </w:r>
      <w:r w:rsidRPr="00C26E23">
        <w:rPr>
          <w:noProof/>
        </w:rPr>
        <w:t>Saturday,</w:t>
      </w:r>
      <w:r w:rsidRPr="00C26E23">
        <w:t xml:space="preserve"> November </w:t>
      </w:r>
      <w:proofErr w:type="gramStart"/>
      <w:r w:rsidRPr="00C26E23">
        <w:t>4  Service</w:t>
      </w:r>
      <w:proofErr w:type="gramEnd"/>
      <w:r w:rsidRPr="00C26E23">
        <w:t>:  Adopt a Highway/Church clean up</w:t>
      </w:r>
    </w:p>
    <w:p w14:paraId="4C4EEF22" w14:textId="77777777" w:rsidR="00CC4A79" w:rsidRPr="00C26E23" w:rsidRDefault="00CC4A79" w:rsidP="00CC4A79">
      <w:pPr>
        <w:spacing w:after="0" w:line="240" w:lineRule="auto"/>
      </w:pPr>
      <w:r w:rsidRPr="00C26E23">
        <w:t>November 8</w:t>
      </w:r>
      <w:r w:rsidRPr="00C26E23">
        <w:tab/>
      </w:r>
      <w:r w:rsidRPr="00C26E23">
        <w:tab/>
        <w:t>Bible Study on Forgiveness: Exodus 16: 1-18</w:t>
      </w:r>
    </w:p>
    <w:p w14:paraId="0B38C68B" w14:textId="77777777" w:rsidR="00CC4A79" w:rsidRPr="00C26E23" w:rsidRDefault="00CC4A79" w:rsidP="00CC4A79">
      <w:pPr>
        <w:spacing w:after="0" w:line="240" w:lineRule="auto"/>
      </w:pPr>
      <w:r w:rsidRPr="00C26E23">
        <w:t>November 15</w:t>
      </w:r>
      <w:r w:rsidRPr="00C26E23">
        <w:tab/>
      </w:r>
      <w:r w:rsidRPr="00C26E23">
        <w:tab/>
        <w:t>Catechism:  Lord’s Prayer – Petitions 3,4</w:t>
      </w:r>
    </w:p>
    <w:p w14:paraId="1C257826" w14:textId="77777777" w:rsidR="00CC4A79" w:rsidRPr="00C26E23" w:rsidRDefault="00CC4A79" w:rsidP="00CC4A79">
      <w:pPr>
        <w:spacing w:after="0" w:line="240" w:lineRule="auto"/>
      </w:pPr>
      <w:r w:rsidRPr="00C26E23">
        <w:t>November 22</w:t>
      </w:r>
      <w:r w:rsidRPr="00C26E23">
        <w:tab/>
      </w:r>
      <w:r w:rsidRPr="00C26E23">
        <w:tab/>
        <w:t>THANKSGIVING BREAK</w:t>
      </w:r>
    </w:p>
    <w:p w14:paraId="647EFF60" w14:textId="77777777" w:rsidR="00CC4A79" w:rsidRPr="00C26E23" w:rsidRDefault="00CC4A79" w:rsidP="00CC4A79">
      <w:pPr>
        <w:spacing w:after="0" w:line="240" w:lineRule="auto"/>
      </w:pPr>
      <w:r w:rsidRPr="00C26E23">
        <w:t>November 29</w:t>
      </w:r>
      <w:r w:rsidRPr="00C26E23">
        <w:tab/>
      </w:r>
      <w:r w:rsidRPr="00C26E23">
        <w:tab/>
        <w:t>Speaker: to be decided</w:t>
      </w:r>
    </w:p>
    <w:p w14:paraId="77180134" w14:textId="77777777" w:rsidR="00CC4A79" w:rsidRPr="00C26E23" w:rsidRDefault="00CC4A79" w:rsidP="00CC4A79">
      <w:pPr>
        <w:spacing w:after="0" w:line="240" w:lineRule="auto"/>
      </w:pPr>
      <w:r w:rsidRPr="00C26E23">
        <w:t>December 6</w:t>
      </w:r>
      <w:r w:rsidRPr="00C26E23">
        <w:tab/>
      </w:r>
      <w:r w:rsidRPr="00C26E23">
        <w:tab/>
        <w:t>Meal Pack – Advent</w:t>
      </w:r>
    </w:p>
    <w:p w14:paraId="6EF32757" w14:textId="77777777" w:rsidR="00CC4A79" w:rsidRPr="00C26E23" w:rsidRDefault="00CC4A79" w:rsidP="00CC4A79">
      <w:pPr>
        <w:spacing w:after="0" w:line="240" w:lineRule="auto"/>
      </w:pPr>
      <w:r w:rsidRPr="00C26E23">
        <w:t>December 13</w:t>
      </w:r>
      <w:r w:rsidRPr="00C26E23">
        <w:tab/>
      </w:r>
      <w:r w:rsidRPr="00C26E23">
        <w:tab/>
        <w:t>Advent</w:t>
      </w:r>
    </w:p>
    <w:p w14:paraId="013933C3" w14:textId="77777777" w:rsidR="00CC4A79" w:rsidRPr="00C26E23" w:rsidRDefault="00CC4A79" w:rsidP="00CC4A79">
      <w:pPr>
        <w:spacing w:after="0" w:line="240" w:lineRule="auto"/>
      </w:pPr>
      <w:r w:rsidRPr="00C26E23">
        <w:tab/>
      </w:r>
      <w:r w:rsidRPr="00C26E23">
        <w:tab/>
      </w:r>
      <w:r w:rsidRPr="00C26E23">
        <w:tab/>
        <w:t>Catechism:  Lord’s Prayer – Petition 5</w:t>
      </w:r>
    </w:p>
    <w:p w14:paraId="0A837CC3" w14:textId="77777777" w:rsidR="00CC4A79" w:rsidRPr="00C26E23" w:rsidRDefault="00CC4A79" w:rsidP="00CC4A79">
      <w:pPr>
        <w:spacing w:after="0" w:line="240" w:lineRule="auto"/>
      </w:pPr>
      <w:r w:rsidRPr="00C26E23">
        <w:tab/>
      </w:r>
      <w:r w:rsidRPr="00C26E23">
        <w:tab/>
      </w:r>
      <w:r w:rsidRPr="00C26E23">
        <w:tab/>
        <w:t>Worship at 7:30 with small groups</w:t>
      </w:r>
    </w:p>
    <w:p w14:paraId="7155EBCD" w14:textId="77777777" w:rsidR="00CC4A79" w:rsidRPr="00C26E23" w:rsidRDefault="00CC4A79" w:rsidP="00CC4A79">
      <w:pPr>
        <w:spacing w:after="0" w:line="240" w:lineRule="auto"/>
      </w:pPr>
      <w:r w:rsidRPr="00C26E23">
        <w:t>December 20</w:t>
      </w:r>
      <w:r w:rsidRPr="00C26E23">
        <w:tab/>
      </w:r>
      <w:r w:rsidRPr="00C26E23">
        <w:tab/>
        <w:t>Advent</w:t>
      </w:r>
      <w:r w:rsidRPr="00C26E23">
        <w:tab/>
        <w:t xml:space="preserve">    Service: </w:t>
      </w:r>
      <w:r w:rsidRPr="00C26E23">
        <w:tab/>
        <w:t xml:space="preserve">Caroling to Cherrywood Pointe </w:t>
      </w:r>
    </w:p>
    <w:p w14:paraId="08440E33" w14:textId="77777777" w:rsidR="00CC4A79" w:rsidRPr="00C26E23" w:rsidRDefault="00CC4A79" w:rsidP="00CC4A79">
      <w:pPr>
        <w:spacing w:after="0" w:line="240" w:lineRule="auto"/>
      </w:pPr>
      <w:r w:rsidRPr="00C26E23">
        <w:t>December 27</w:t>
      </w:r>
      <w:r w:rsidRPr="00C26E23">
        <w:tab/>
      </w:r>
      <w:r w:rsidRPr="00C26E23">
        <w:tab/>
        <w:t>NO SCHOOL or CONFIRMATION</w:t>
      </w:r>
    </w:p>
    <w:p w14:paraId="35E179FE" w14:textId="77777777" w:rsidR="00CC4A79" w:rsidRPr="00C26E23" w:rsidRDefault="00CC4A79" w:rsidP="00CC4A79">
      <w:pPr>
        <w:spacing w:after="0" w:line="240" w:lineRule="auto"/>
      </w:pPr>
      <w:r w:rsidRPr="00C26E23">
        <w:t>January 3</w:t>
      </w:r>
      <w:r w:rsidRPr="00C26E23">
        <w:tab/>
      </w:r>
      <w:r w:rsidRPr="00C26E23">
        <w:tab/>
        <w:t xml:space="preserve">Meal </w:t>
      </w:r>
      <w:proofErr w:type="gramStart"/>
      <w:r w:rsidRPr="00C26E23">
        <w:t>Pack ????</w:t>
      </w:r>
      <w:proofErr w:type="gramEnd"/>
    </w:p>
    <w:p w14:paraId="2611D958" w14:textId="77777777" w:rsidR="00CC4A79" w:rsidRPr="00C26E23" w:rsidRDefault="00CC4A79" w:rsidP="00CC4A79">
      <w:pPr>
        <w:spacing w:after="0" w:line="240" w:lineRule="auto"/>
      </w:pPr>
      <w:r w:rsidRPr="00C26E23">
        <w:t>January 10</w:t>
      </w:r>
      <w:r w:rsidRPr="00C26E23">
        <w:tab/>
      </w:r>
      <w:r w:rsidRPr="00C26E23">
        <w:tab/>
        <w:t xml:space="preserve">Special Focus Night: Human Sexuality as God’s Gift (I): An Embodied </w:t>
      </w:r>
      <w:r w:rsidRPr="00C26E23">
        <w:rPr>
          <w:noProof/>
        </w:rPr>
        <w:t>People</w:t>
      </w:r>
      <w:r w:rsidRPr="00C26E23">
        <w:t xml:space="preserve"> </w:t>
      </w:r>
    </w:p>
    <w:p w14:paraId="15CBD72B" w14:textId="77777777" w:rsidR="00CC4A79" w:rsidRPr="00C26E23" w:rsidRDefault="00CC4A79" w:rsidP="00CC4A79">
      <w:pPr>
        <w:spacing w:after="0" w:line="240" w:lineRule="auto"/>
      </w:pPr>
      <w:r w:rsidRPr="00C26E23">
        <w:t>January 17</w:t>
      </w:r>
      <w:r w:rsidRPr="00C26E23">
        <w:tab/>
      </w:r>
      <w:r w:rsidRPr="00C26E23">
        <w:tab/>
        <w:t>Special Focus Night:  Human Sexuality as God’s Gift (II): Other ‘</w:t>
      </w:r>
      <w:r w:rsidRPr="003A5596">
        <w:rPr>
          <w:noProof/>
        </w:rPr>
        <w:t>Bodies</w:t>
      </w:r>
      <w:r w:rsidRPr="00C26E23">
        <w:rPr>
          <w:noProof/>
        </w:rPr>
        <w:t>’</w:t>
      </w:r>
    </w:p>
    <w:p w14:paraId="480A4A10" w14:textId="77777777" w:rsidR="00CC4A79" w:rsidRPr="00C26E23" w:rsidRDefault="00CC4A79" w:rsidP="00CC4A79">
      <w:pPr>
        <w:spacing w:after="0" w:line="240" w:lineRule="auto"/>
      </w:pPr>
      <w:r w:rsidRPr="00C26E23">
        <w:t>January 24</w:t>
      </w:r>
      <w:r w:rsidRPr="00C26E23">
        <w:tab/>
      </w:r>
      <w:r w:rsidRPr="00C26E23">
        <w:tab/>
        <w:t>Speaker (on racism)</w:t>
      </w:r>
      <w:r w:rsidRPr="00C26E23">
        <w:rPr>
          <w:noProof/>
        </w:rPr>
        <w:t xml:space="preserve"> </w:t>
      </w:r>
    </w:p>
    <w:p w14:paraId="4DC81F8E" w14:textId="77777777" w:rsidR="00CC4A79" w:rsidRPr="00C26E23" w:rsidRDefault="00CC4A79" w:rsidP="00CC4A79">
      <w:pPr>
        <w:spacing w:after="0" w:line="240" w:lineRule="auto"/>
      </w:pPr>
      <w:r w:rsidRPr="00C26E23">
        <w:t>January 31</w:t>
      </w:r>
      <w:r w:rsidRPr="00C26E23">
        <w:tab/>
      </w:r>
      <w:r w:rsidRPr="00C26E23">
        <w:tab/>
        <w:t xml:space="preserve">Service:     Tie-Blankets for children in hospital </w:t>
      </w:r>
    </w:p>
    <w:p w14:paraId="116F58F7" w14:textId="77777777" w:rsidR="00CC4A79" w:rsidRPr="00C26E23" w:rsidRDefault="00CC4A79" w:rsidP="00CC4A79">
      <w:pPr>
        <w:spacing w:after="0" w:line="240" w:lineRule="auto"/>
      </w:pPr>
      <w:r w:rsidRPr="00C26E23">
        <w:t>February 7</w:t>
      </w:r>
      <w:r w:rsidRPr="00C26E23">
        <w:tab/>
      </w:r>
      <w:r w:rsidRPr="00C26E23">
        <w:tab/>
        <w:t>Meal Pack</w:t>
      </w:r>
    </w:p>
    <w:p w14:paraId="77B4AF0E" w14:textId="77777777" w:rsidR="00CC4A79" w:rsidRPr="00C26E23" w:rsidRDefault="00CC4A79" w:rsidP="00CC4A79">
      <w:pPr>
        <w:spacing w:after="0" w:line="240" w:lineRule="auto"/>
      </w:pPr>
      <w:r w:rsidRPr="00C26E23">
        <w:tab/>
        <w:t xml:space="preserve">Friday/Saturday/Sunday Retreat -  God’s gift of Diversity and the Sin of Racism </w:t>
      </w:r>
    </w:p>
    <w:p w14:paraId="69AC962F" w14:textId="77777777" w:rsidR="00CC4A79" w:rsidRPr="00C26E23" w:rsidRDefault="00CC4A79" w:rsidP="00CC4A79">
      <w:pPr>
        <w:spacing w:after="0" w:line="240" w:lineRule="auto"/>
      </w:pPr>
      <w:r w:rsidRPr="00C26E23">
        <w:t>February 14</w:t>
      </w:r>
      <w:r w:rsidRPr="00C26E23">
        <w:tab/>
      </w:r>
      <w:r w:rsidRPr="00C26E23">
        <w:tab/>
        <w:t>Ash Wednesday – All Attend Worship at 7:30 p.m.</w:t>
      </w:r>
    </w:p>
    <w:p w14:paraId="1D0A6AB5" w14:textId="77777777" w:rsidR="00CC4A79" w:rsidRPr="00C26E23" w:rsidRDefault="00CC4A79" w:rsidP="00CC4A79">
      <w:pPr>
        <w:spacing w:after="0" w:line="240" w:lineRule="auto"/>
      </w:pPr>
      <w:r w:rsidRPr="00C26E23">
        <w:t>February 21</w:t>
      </w:r>
      <w:r w:rsidRPr="00C26E23">
        <w:tab/>
      </w:r>
      <w:r w:rsidRPr="00C26E23">
        <w:tab/>
        <w:t>Bible Study on Forgiveness:  John 4:1-</w:t>
      </w:r>
      <w:proofErr w:type="gramStart"/>
      <w:r w:rsidRPr="00C26E23">
        <w:t>42  Woman</w:t>
      </w:r>
      <w:proofErr w:type="gramEnd"/>
      <w:r w:rsidRPr="00C26E23">
        <w:t xml:space="preserve"> at Well</w:t>
      </w:r>
    </w:p>
    <w:p w14:paraId="33AC6F3B" w14:textId="77777777" w:rsidR="00CC4A79" w:rsidRPr="00C26E23" w:rsidRDefault="00CC4A79" w:rsidP="00CC4A79">
      <w:pPr>
        <w:spacing w:after="0" w:line="240" w:lineRule="auto"/>
      </w:pPr>
      <w:r w:rsidRPr="00C26E23">
        <w:t>February 28</w:t>
      </w:r>
      <w:r w:rsidRPr="00C26E23">
        <w:tab/>
      </w:r>
      <w:r w:rsidRPr="00C26E23">
        <w:tab/>
        <w:t xml:space="preserve">Catechism:  </w:t>
      </w:r>
      <w:r w:rsidRPr="00C26E23">
        <w:tab/>
      </w:r>
      <w:r w:rsidRPr="00C26E23">
        <w:tab/>
        <w:t xml:space="preserve">Lord’s </w:t>
      </w:r>
      <w:proofErr w:type="gramStart"/>
      <w:r w:rsidRPr="00C26E23">
        <w:t>Prayer  6</w:t>
      </w:r>
      <w:proofErr w:type="gramEnd"/>
      <w:r w:rsidRPr="00C26E23">
        <w:t>,7, and conclusion</w:t>
      </w:r>
    </w:p>
    <w:p w14:paraId="7933FD3A" w14:textId="77777777" w:rsidR="00CC4A79" w:rsidRPr="00C26E23" w:rsidRDefault="00CC4A79" w:rsidP="00CC4A79">
      <w:pPr>
        <w:spacing w:after="0" w:line="240" w:lineRule="auto"/>
      </w:pPr>
      <w:r w:rsidRPr="00C26E23">
        <w:t>March 7</w:t>
      </w:r>
      <w:r w:rsidRPr="00C26E23">
        <w:tab/>
      </w:r>
      <w:r w:rsidRPr="00C26E23">
        <w:tab/>
        <w:t>Meal Pack</w:t>
      </w:r>
    </w:p>
    <w:p w14:paraId="5A868F42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t>March 14</w:t>
      </w:r>
      <w:r w:rsidRPr="00C26E23">
        <w:tab/>
      </w:r>
      <w:r w:rsidRPr="00C26E23">
        <w:tab/>
        <w:t xml:space="preserve">SPRING BREAK – P.L. – No </w:t>
      </w:r>
      <w:r w:rsidRPr="00C26E23">
        <w:rPr>
          <w:noProof/>
        </w:rPr>
        <w:t>Confirmation</w:t>
      </w:r>
    </w:p>
    <w:p w14:paraId="7732B41C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March 21</w:t>
      </w:r>
      <w:r w:rsidRPr="00C26E23">
        <w:rPr>
          <w:noProof/>
        </w:rPr>
        <w:tab/>
      </w:r>
      <w:r w:rsidRPr="00C26E23">
        <w:rPr>
          <w:noProof/>
        </w:rPr>
        <w:tab/>
        <w:t xml:space="preserve">Catechism: </w:t>
      </w:r>
      <w:r w:rsidRPr="00C26E23">
        <w:rPr>
          <w:noProof/>
        </w:rPr>
        <w:tab/>
      </w:r>
      <w:r w:rsidRPr="00C26E23">
        <w:rPr>
          <w:noProof/>
        </w:rPr>
        <w:tab/>
        <w:t>Holy Communion</w:t>
      </w:r>
    </w:p>
    <w:p w14:paraId="6F348DE8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March 28</w:t>
      </w:r>
      <w:r w:rsidRPr="00C26E23">
        <w:rPr>
          <w:noProof/>
        </w:rPr>
        <w:tab/>
      </w:r>
      <w:r w:rsidRPr="00C26E23">
        <w:rPr>
          <w:noProof/>
        </w:rPr>
        <w:tab/>
        <w:t>SPRING BREAK – Burnsville – No Confirmation</w:t>
      </w:r>
    </w:p>
    <w:p w14:paraId="4E34E14F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April 4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>Meal Pack</w:t>
      </w:r>
    </w:p>
    <w:p w14:paraId="5DB4806B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April 11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>Bible Study on Forgiveness:   John 20:1-18   Thomas</w:t>
      </w:r>
    </w:p>
    <w:p w14:paraId="70AF7836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ab/>
        <w:t>Saturday, April 14</w:t>
      </w:r>
      <w:r w:rsidRPr="00C26E23">
        <w:rPr>
          <w:noProof/>
        </w:rPr>
        <w:tab/>
        <w:t>Trip to Mosque/Synagogue/Buddist Temple</w:t>
      </w:r>
    </w:p>
    <w:p w14:paraId="16A3ACAD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April 18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>speaker: To be decided.</w:t>
      </w:r>
    </w:p>
    <w:p w14:paraId="20242278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April 25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 xml:space="preserve">Last Night -  Celebrating our Learning  </w:t>
      </w:r>
    </w:p>
    <w:p w14:paraId="254B2339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May 2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>Stole making for those making their confirmation</w:t>
      </w:r>
    </w:p>
    <w:p w14:paraId="4E92FC13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May 9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 xml:space="preserve">Rehearsal for those making their confirmation 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</w:r>
    </w:p>
    <w:p w14:paraId="77DD51D8" w14:textId="77777777" w:rsidR="00CC4A79" w:rsidRPr="00C26E23" w:rsidRDefault="00CC4A79" w:rsidP="00CC4A79">
      <w:pPr>
        <w:spacing w:after="0" w:line="240" w:lineRule="auto"/>
        <w:rPr>
          <w:noProof/>
        </w:rPr>
      </w:pPr>
      <w:r w:rsidRPr="00C26E23">
        <w:rPr>
          <w:noProof/>
        </w:rPr>
        <w:t>Sunday, May 20</w:t>
      </w:r>
      <w:r w:rsidRPr="00C26E23">
        <w:rPr>
          <w:noProof/>
        </w:rPr>
        <w:tab/>
      </w:r>
      <w:r w:rsidRPr="00C26E23">
        <w:rPr>
          <w:noProof/>
        </w:rPr>
        <w:tab/>
        <w:t>Rite of Affirmation of Baptism -  1 p.m.</w:t>
      </w:r>
    </w:p>
    <w:p w14:paraId="0099CFB9" w14:textId="77777777" w:rsidR="009E2960" w:rsidRDefault="00CC4A79" w:rsidP="00CC4A79">
      <w:r w:rsidRPr="00C26E23">
        <w:rPr>
          <w:noProof/>
        </w:rPr>
        <w:lastRenderedPageBreak/>
        <w:t>May 23</w:t>
      </w:r>
      <w:r w:rsidRPr="00C26E23">
        <w:rPr>
          <w:noProof/>
        </w:rPr>
        <w:tab/>
      </w:r>
      <w:r w:rsidRPr="00C26E23">
        <w:rPr>
          <w:noProof/>
        </w:rPr>
        <w:tab/>
      </w:r>
      <w:r w:rsidRPr="00C26E23">
        <w:rPr>
          <w:noProof/>
        </w:rPr>
        <w:tab/>
        <w:t>Small Group Leader Annual Review Dinner</w:t>
      </w:r>
    </w:p>
    <w:sectPr w:rsidR="009E29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tTA2tjAyMrcwNDFR0lEKTi0uzszPAykwrgUAUs2YHywAAAA="/>
  </w:docVars>
  <w:rsids>
    <w:rsidRoot w:val="00CC4A79"/>
    <w:rsid w:val="00363549"/>
    <w:rsid w:val="003A5596"/>
    <w:rsid w:val="0056079B"/>
    <w:rsid w:val="00604594"/>
    <w:rsid w:val="006D1B14"/>
    <w:rsid w:val="009E2960"/>
    <w:rsid w:val="00C26E23"/>
    <w:rsid w:val="00CC4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D901A"/>
  <w15:chartTrackingRefBased/>
  <w15:docId w15:val="{A730F7E2-2EB5-423A-B959-848B381E9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4A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. Dr. Walt Lichtenberger</dc:creator>
  <cp:keywords/>
  <dc:description/>
  <cp:lastModifiedBy>Rev. Dr. Walt Lichtenberger</cp:lastModifiedBy>
  <cp:revision>2</cp:revision>
  <dcterms:created xsi:type="dcterms:W3CDTF">2017-08-09T13:52:00Z</dcterms:created>
  <dcterms:modified xsi:type="dcterms:W3CDTF">2017-08-09T13:52:00Z</dcterms:modified>
</cp:coreProperties>
</file>